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BIN WI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4 Hohlfelder Road, Glencoe, IL, USA GLENCOE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sbal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719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CH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